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5EC29811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76BA1F1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3118642F" wp14:editId="0FC81C25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7306CD2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47CB9F10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69A1FC6E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065DFD14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36E3D669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A50C008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3F76DD7D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55C60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BD5ADBC" w14:textId="2892B8A0" w:rsidR="00305DB4" w:rsidRPr="00DA2355" w:rsidRDefault="002A6E98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Kerim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ltıngeyik</w:t>
            </w:r>
            <w:proofErr w:type="spellEnd"/>
          </w:p>
        </w:tc>
      </w:tr>
      <w:tr w:rsidR="00305DB4" w:rsidRPr="00DA2355" w14:paraId="371D0AD3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BD63B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CF67CC3" w14:textId="03F3C248" w:rsidR="00305DB4" w:rsidRPr="00DA2355" w:rsidRDefault="002A6E9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ine Mühendisliği</w:t>
            </w:r>
          </w:p>
        </w:tc>
      </w:tr>
      <w:tr w:rsidR="00305DB4" w:rsidRPr="00DA2355" w14:paraId="3121BF44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50D27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E467C77" w14:textId="7D1B4CEE" w:rsidR="00305DB4" w:rsidRPr="00DA2355" w:rsidRDefault="002A6E9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Ahmet Hanifi ERTAŞ</w:t>
            </w:r>
          </w:p>
        </w:tc>
      </w:tr>
      <w:tr w:rsidR="004B17FC" w:rsidRPr="00DA2355" w14:paraId="5C41E1E2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6B36BF7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1BD86953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6837E61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D9442ED" w14:textId="790CF192" w:rsidR="007F33E0" w:rsidRPr="00DA2355" w:rsidRDefault="0081074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ıvata Bağlantıları: Literatür araştırması</w:t>
            </w:r>
            <w:r w:rsidR="002A6E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A0ED3" w:rsidRPr="00DA2355" w14:paraId="1E132255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84D45DB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77DBEF2" w14:textId="0B75CBC2" w:rsidR="007A0ED3" w:rsidRPr="00DA2355" w:rsidRDefault="002A6E98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9 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54072A41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F18D73E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06407C" w14:textId="5D5B8783" w:rsidR="000B7954" w:rsidRPr="00DA2355" w:rsidRDefault="00810743" w:rsidP="003E7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 Blok </w:t>
            </w:r>
            <w:r w:rsidR="003E77F2">
              <w:rPr>
                <w:rFonts w:ascii="Times New Roman" w:hAnsi="Times New Roman" w:cs="Times New Roman"/>
                <w:sz w:val="24"/>
                <w:szCs w:val="24"/>
              </w:rPr>
              <w:t>231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5E4C285" w14:textId="764CB440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10743">
              <w:rPr>
                <w:rFonts w:ascii="Times New Roman" w:hAnsi="Times New Roman" w:cs="Times New Roman"/>
                <w:sz w:val="24"/>
                <w:szCs w:val="24"/>
              </w:rPr>
              <w:t>15:00</w:t>
            </w:r>
          </w:p>
        </w:tc>
      </w:tr>
      <w:tr w:rsidR="007A0ED3" w:rsidRPr="00DA2355" w14:paraId="70E0D5B2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1ECD376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5791328" w14:textId="42481199" w:rsidR="007A0ED3" w:rsidRPr="00DA2355" w:rsidRDefault="00127F87" w:rsidP="00127F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miner yüz yüze gerçekleştirilecek.</w:t>
            </w:r>
            <w:bookmarkStart w:id="0" w:name="_GoBack"/>
            <w:bookmarkEnd w:id="0"/>
          </w:p>
        </w:tc>
      </w:tr>
      <w:tr w:rsidR="00163BBC" w:rsidRPr="00DA2355" w14:paraId="3711E6D4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730AA4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46C34E1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26358CF5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F6D5816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50D92FF7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4D13386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28B273B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10E441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B5715E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6F0EA5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35A926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4B0276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4E38EA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8E565FA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23860D93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68C38D80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4C7FCD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A26B37" w14:textId="77777777" w:rsidR="00E86F32" w:rsidRDefault="00E86F32" w:rsidP="005F3207">
      <w:pPr>
        <w:spacing w:after="0" w:line="240" w:lineRule="auto"/>
      </w:pPr>
      <w:r>
        <w:separator/>
      </w:r>
    </w:p>
  </w:endnote>
  <w:endnote w:type="continuationSeparator" w:id="0">
    <w:p w14:paraId="208B8192" w14:textId="77777777" w:rsidR="00E86F32" w:rsidRDefault="00E86F32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3C71179C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2E8A7DCC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1208BFBF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74B0C48C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59A3931D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FEA3B5" w14:textId="77777777" w:rsidR="00E86F32" w:rsidRDefault="00E86F32" w:rsidP="005F3207">
      <w:pPr>
        <w:spacing w:after="0" w:line="240" w:lineRule="auto"/>
      </w:pPr>
      <w:r>
        <w:separator/>
      </w:r>
    </w:p>
  </w:footnote>
  <w:footnote w:type="continuationSeparator" w:id="0">
    <w:p w14:paraId="53638842" w14:textId="77777777" w:rsidR="00E86F32" w:rsidRDefault="00E86F32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27F87"/>
    <w:rsid w:val="0014078E"/>
    <w:rsid w:val="0016288D"/>
    <w:rsid w:val="00163BBC"/>
    <w:rsid w:val="00164614"/>
    <w:rsid w:val="00295749"/>
    <w:rsid w:val="002A6E98"/>
    <w:rsid w:val="00305DB4"/>
    <w:rsid w:val="003225B6"/>
    <w:rsid w:val="00346F50"/>
    <w:rsid w:val="003831AA"/>
    <w:rsid w:val="003D4518"/>
    <w:rsid w:val="003E33EF"/>
    <w:rsid w:val="003E77F2"/>
    <w:rsid w:val="004914C2"/>
    <w:rsid w:val="004A1535"/>
    <w:rsid w:val="004B17FC"/>
    <w:rsid w:val="004C7FCD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10743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86F32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D107B7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hmet Hanifi ERTAŞ</cp:lastModifiedBy>
  <cp:revision>4</cp:revision>
  <cp:lastPrinted>2020-06-01T13:59:00Z</cp:lastPrinted>
  <dcterms:created xsi:type="dcterms:W3CDTF">2024-01-15T20:37:00Z</dcterms:created>
  <dcterms:modified xsi:type="dcterms:W3CDTF">2024-01-15T20:38:00Z</dcterms:modified>
</cp:coreProperties>
</file>